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5" w:name="Xd22088f1dab1b658f849264c31b7213c1dd5161"/>
    <w:p>
      <w:pPr>
        <w:pStyle w:val="Heading1"/>
      </w:pPr>
      <w:r>
        <w:t xml:space="preserve">Cover Letter for Mechanic Position in France Marseille</w:t>
      </w:r>
    </w:p>
    <w:p>
      <w:pPr>
        <w:pStyle w:val="FirstParagraph"/>
      </w:pPr>
      <w:r>
        <w:t xml:space="preserve">Dear [Hiring Manager's Name or "Team"],</w:t>
      </w:r>
    </w:p>
    <w:p>
      <w:pPr>
        <w:pStyle w:val="BodyText"/>
      </w:pPr>
      <w:r>
        <w:t xml:space="preserve">I am writing to express my sincere interest in the Mechanic position at your esteemed establishment in France Marseille. With a profound passion for automotive engineering and over [X years] of hands-on experience in vehicle maintenance and repair, I am eager to contribute my technical expertise, dedication, and commitment to excellence to your team. As a skilled Mechanic with a strong understanding of both traditional and modern automotive systems, I am confident in my ability to meet the high standards expected in the dynamic automotive landscape of Marseille. This letter outlines my qualifications, experiences, and enthusiasm for working within this vibrant city in France.</w:t>
      </w:r>
    </w:p>
    <w:bookmarkStart w:id="20" w:name="X4798de45a8a27988139002af01e61d0348967b5"/>
    <w:p>
      <w:pPr>
        <w:pStyle w:val="Heading2"/>
      </w:pPr>
      <w:r>
        <w:t xml:space="preserve">Why Marseille? A City of Opportunity for a Mechanic</w:t>
      </w:r>
    </w:p>
    <w:p>
      <w:pPr>
        <w:pStyle w:val="FirstParagraph"/>
      </w:pPr>
      <w:r>
        <w:t xml:space="preserve">Marseille, a bustling port city in southern France, is not only a cultural and economic hub but also a critical center for transportation and automotive services. The city’s unique blend of urban infrastructure, maritime trade, and diverse vehicle fleets creates an environment where skilled Mechanics are in high demand. As someone deeply familiar with the challenges and opportunities of working in such a setting, I am excited about the prospect of contributing to your business while immersing myself in the energy and innovation that define Marseille.</w:t>
      </w:r>
    </w:p>
    <w:p>
      <w:pPr>
        <w:pStyle w:val="BodyText"/>
      </w:pPr>
      <w:r>
        <w:t xml:space="preserve">Having spent time studying the French automotive industry’s requirements, I understand that Mechanics in France must adhere to strict safety standards, possess multilingual communication skills (particularly in French), and stay updated on evolving technologies. My background includes training in [specific certifications or institutions], which aligns with the rigorous professional expectations of Mechanic roles in France. Additionally, my adaptability to local regulations and customer service ethos makes me a strong fit for working within this region.</w:t>
      </w:r>
    </w:p>
    <w:bookmarkEnd w:id="20"/>
    <w:bookmarkStart w:id="21" w:name="X2eeabd1c63ee9b95712e9faaf86b6420dc5188c"/>
    <w:p>
      <w:pPr>
        <w:pStyle w:val="Heading2"/>
      </w:pPr>
      <w:r>
        <w:t xml:space="preserve">Technical Expertise and Professional Experience</w:t>
      </w:r>
    </w:p>
    <w:p>
      <w:pPr>
        <w:pStyle w:val="FirstParagraph"/>
      </w:pPr>
      <w:r>
        <w:t xml:space="preserve">As a seasoned Mechanic, I have built a career centered around precision, problem-solving, and customer satisfaction. My technical skills span a wide range of vehicle types, including passenger cars, commercial trucks, and specialty vehicles. I am proficient in diagnosing mechanical issues using advanced diagnostic tools such as OBD-II scanners and hydraulic lifts, ensuring that every repair is performed efficiently and accurately.</w:t>
      </w:r>
    </w:p>
    <w:p>
      <w:pPr>
        <w:pStyle w:val="BodyText"/>
      </w:pPr>
      <w:r>
        <w:t xml:space="preserve">Throughout my career, I have worked in both independent garages and larger automotive service centers. These experiences have honed my ability to manage complex repairs, from engine overhauls to transmission replacements, while maintaining a focus on quality and safety. For instance, at [Previous Employer’s Name], I led a team of technicians in optimizing workflow processes, reducing customer wait times by 20% and improving overall service satisfaction. This demonstrates my capacity not only to perform technical tasks but also to contribute strategically to operational efficiency.</w:t>
      </w:r>
    </w:p>
    <w:p>
      <w:pPr>
        <w:pStyle w:val="BodyText"/>
      </w:pPr>
      <w:r>
        <w:t xml:space="preserve">Moreover, I am well-versed in the latest advancements in hybrid and electric vehicle technology, which is increasingly relevant in France’s push toward sustainable transportation. My commitment to continuous learning has allowed me to stay ahead of industry trends, ensuring that I can service a broad spectrum of vehicles—from classic models to cutting-edge electric cars—while adhering to French environmental and safety standards.</w:t>
      </w:r>
    </w:p>
    <w:bookmarkEnd w:id="21"/>
    <w:bookmarkStart w:id="22" w:name="Xa3db02fb95584f62e53dceacb4103b247133116"/>
    <w:p>
      <w:pPr>
        <w:pStyle w:val="Heading2"/>
      </w:pPr>
      <w:r>
        <w:t xml:space="preserve">Why You Should Consider Me for the Mechanic Role in France Marseille</w:t>
      </w:r>
    </w:p>
    <w:p>
      <w:pPr>
        <w:pStyle w:val="FirstParagraph"/>
      </w:pPr>
      <w:r>
        <w:t xml:space="preserve">What sets me apart as a Mechanic is my unwavering dedication to delivering exceptional results while fostering positive relationships with clients. I understand that in a city like Marseille, where automotive needs vary from personal vehicles to commercial fleets, personalized service and reliability are paramount. My approach combines technical excellence with clear communication, ensuring that customers feel informed and confident about their vehicle’s condition and the repairs being performed.</w:t>
      </w:r>
    </w:p>
    <w:p>
      <w:pPr>
        <w:pStyle w:val="BodyText"/>
      </w:pPr>
      <w:r>
        <w:t xml:space="preserve">Additionally, my ability to work collaboratively within a team is a key strength. I have consistently demonstrated leadership in shared workspaces, mentoring junior technicians and contributing to a culture of professionalism and mutual support. This aligns with the values of any reputable automotive business in France Marseille, where teamwork and expertise are essential for success.</w:t>
      </w:r>
    </w:p>
    <w:p>
      <w:pPr>
        <w:pStyle w:val="BodyText"/>
      </w:pPr>
      <w:r>
        <w:t xml:space="preserve">Furthermore, my familiarity with French automotive terminology and procedures ensures seamless integration into your operations. Whether it’s interpreting technical manuals in French or adhering to local service protocols, I am prepared to meet the unique demands of this role. My fluency in [language(s)] also allows me to communicate effectively with a diverse clientele, enhancing the overall customer experience.</w:t>
      </w:r>
    </w:p>
    <w:bookmarkEnd w:id="22"/>
    <w:bookmarkStart w:id="23" w:name="X703c8d12750b137a7b307998a8204bd1ca867d1"/>
    <w:p>
      <w:pPr>
        <w:pStyle w:val="Heading2"/>
      </w:pPr>
      <w:r>
        <w:t xml:space="preserve">A Commitment to Excellence in France Marseille</w:t>
      </w:r>
    </w:p>
    <w:p>
      <w:pPr>
        <w:pStyle w:val="FirstParagraph"/>
      </w:pPr>
      <w:r>
        <w:t xml:space="preserve">Marseille is a city that thrives on innovation and resilience, and I am eager to contribute my skills to its thriving automotive sector. As a Mechanic, I understand the importance of reliability—both for the vehicles I service and for the trust that customers place in my work. My goal is to ensure that every vehicle leaving your workshop is not only repaired but also operating at its peak performance, reflecting the high standards expected in France.</w:t>
      </w:r>
    </w:p>
    <w:p>
      <w:pPr>
        <w:pStyle w:val="BodyText"/>
      </w:pPr>
      <w:r>
        <w:t xml:space="preserve">I am particularly drawn to this opportunity because it aligns with my long-term career aspirations. I have always admired the craftsmanship and dedication of Mechanics in France, where automotive service is deeply respected as a profession. By joining your team, I aim to grow professionally while contributing to the continued success of your business in Marseille.</w:t>
      </w:r>
    </w:p>
    <w:bookmarkEnd w:id="23"/>
    <w:bookmarkStart w:id="24" w:name="conclusion"/>
    <w:p>
      <w:pPr>
        <w:pStyle w:val="Heading2"/>
      </w:pPr>
      <w:r>
        <w:t xml:space="preserve">Conclusion</w:t>
      </w:r>
    </w:p>
    <w:p>
      <w:pPr>
        <w:pStyle w:val="FirstParagraph"/>
      </w:pPr>
      <w:r>
        <w:t xml:space="preserve">In conclusion, I am confident that my technical skills, professional experience, and passion for automotive repair make me an ideal candidate for the Mechanic position in France Marseille. I am eager to bring my expertise to your team and contribute to the continued excellence of your services. Thank you for considering my application. I would be honored to discuss how my background and qualifications align with your needs in a one-on-one conversation.</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France Marseille</dc:title>
  <dc:creator/>
  <dc:language>en</dc:language>
  <cp:keywords/>
  <dcterms:created xsi:type="dcterms:W3CDTF">2026-07-23T20:07:19Z</dcterms:created>
  <dcterms:modified xsi:type="dcterms:W3CDTF">2026-07-23T20:07:19Z</dcterms:modified>
</cp:coreProperties>
</file>

<file path=docProps/custom.xml><?xml version="1.0" encoding="utf-8"?>
<Properties xmlns="http://schemas.openxmlformats.org/officeDocument/2006/custom-properties" xmlns:vt="http://schemas.openxmlformats.org/officeDocument/2006/docPropsVTypes"/>
</file>